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2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377669c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e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e609f98f-09f2-4069-b793-ad059acf597f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01:20:28Z</dcterms:created>
  <dcterms:modified xsi:type="dcterms:W3CDTF">2023-07-02T01:2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